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Tondeuse manuelle : guide pour bien choisir et entretenir</w:t>
      </w:r>
    </w:p>
    <w:p>
      <w:pPr>
        <w:pStyle w:val="BodyText"/>
      </w:pPr>
      <w:r>
        <w:t xml:space="preserve">Meta description: Découvrez comment choisir une tondeuse manuelle, l’utiliser efficacement, comparer les modèles et entretenir ses lames pour une pelouse nette et écologique.</w:t>
      </w:r>
    </w:p>
    <w:p>
      <w:pPr>
        <w:pStyle w:val="BodyText"/>
      </w:pPr>
      <w:r>
        <w:t xml:space="preserve">H1: Tondeuse manuelle : guide complet pour bien choisir, utiliser et entretenir sa tondeuse à main</w:t>
      </w:r>
    </w:p>
    <w:p>
      <w:pPr>
        <w:pStyle w:val="BodyText"/>
      </w:pPr>
      <w:r>
        <w:t xml:space="preserve">Introduction</w:t>
      </w:r>
    </w:p>
    <w:p>
      <w:pPr>
        <w:pStyle w:val="BodyText"/>
      </w:pPr>
      <w:r>
        <w:t xml:space="preserve">Silencieuse, simple et économique, la tondeuse manuelle revient en force dans les jardins français. Elle séduit les propriétaires de petites pelouses qui veulent tondre sans bruit, sans carburant et sans câble électrique. Mais encore faut-il choisir le bon modèle, l’utiliser au bon moment et entretenir correctement ses lames.</w:t>
      </w:r>
    </w:p>
    <w:p>
      <w:pPr>
        <w:pStyle w:val="BodyText"/>
      </w:pPr>
      <w:r>
        <w:t xml:space="preserve">Dans ce guide, vous allez découvrir comment fonctionne une tondeuse à main, quels sont ses avantages, pour quelles surfaces elle est adaptée et quels critères comparer avant l’achat. Vous trouverez aussi des conseils pratiques pour obtenir une coupe régulière et prolonger la durée de vie de votre matériel.</w:t>
      </w:r>
    </w:p>
    <w:p>
      <w:pPr>
        <w:pStyle w:val="BodyText"/>
      </w:pPr>
      <w:r>
        <w:t xml:space="preserve">H2: Qu’est-ce qu’une tondeuse manuelle et comment fonctionne-t-elle ?</w:t>
      </w:r>
    </w:p>
    <w:p>
      <w:pPr>
        <w:pStyle w:val="BodyText"/>
      </w:pPr>
      <w:r>
        <w:t xml:space="preserve">Une tondeuse manuelle est une tondeuse sans moteur. Elle avance uniquement grâce à la poussée de l’utilisateur. Son principe est simple : lorsque vous poussez l’appareil, les roues entraînent un cylindre de lames qui tourne et coupe l’herbe.</w:t>
      </w:r>
    </w:p>
    <w:p>
      <w:pPr>
        <w:pStyle w:val="BodyText"/>
      </w:pPr>
      <w:r>
        <w:t xml:space="preserve">La plupart des modèles utilisent un système de coupe hélicoïdal. Les lames en spirale passent contre une contre-lame fixe, un peu comme des ciseaux. Cette coupe est nette, précise et moins agressive pour les brins d’herbe qu’une coupe arrachée par une lame rotative mal affûtée.</w:t>
      </w:r>
    </w:p>
    <w:p>
      <w:pPr>
        <w:pStyle w:val="BodyText"/>
      </w:pPr>
      <w:r>
        <w:t xml:space="preserve">Une tondeuse à main se compose généralement de :</w:t>
      </w:r>
    </w:p>
    <w:p>
      <w:pPr>
        <w:numPr>
          <w:ilvl w:val="0"/>
          <w:numId w:val="1001"/>
        </w:numPr>
        <w:pStyle w:val="Compact"/>
      </w:pPr>
      <w:r>
        <w:t xml:space="preserve">deux roues principales ;</w:t>
      </w:r>
    </w:p>
    <w:p>
      <w:pPr>
        <w:numPr>
          <w:ilvl w:val="0"/>
          <w:numId w:val="1001"/>
        </w:numPr>
        <w:pStyle w:val="Compact"/>
      </w:pPr>
      <w:r>
        <w:t xml:space="preserve">un cylindre de coupe avec plusieurs lames ;</w:t>
      </w:r>
    </w:p>
    <w:p>
      <w:pPr>
        <w:numPr>
          <w:ilvl w:val="0"/>
          <w:numId w:val="1001"/>
        </w:numPr>
        <w:pStyle w:val="Compact"/>
      </w:pPr>
      <w:r>
        <w:t xml:space="preserve">une contre-lame ;</w:t>
      </w:r>
    </w:p>
    <w:p>
      <w:pPr>
        <w:numPr>
          <w:ilvl w:val="0"/>
          <w:numId w:val="1001"/>
        </w:numPr>
        <w:pStyle w:val="Compact"/>
      </w:pPr>
      <w:r>
        <w:t xml:space="preserve">un guidon réglable ou fixe ;</w:t>
      </w:r>
    </w:p>
    <w:p>
      <w:pPr>
        <w:numPr>
          <w:ilvl w:val="0"/>
          <w:numId w:val="1001"/>
        </w:numPr>
        <w:pStyle w:val="Compact"/>
      </w:pPr>
      <w:r>
        <w:t xml:space="preserve">parfois un bac de ramassage amovible.</w:t>
      </w:r>
    </w:p>
    <w:p>
      <w:pPr>
        <w:pStyle w:val="FirstParagraph"/>
      </w:pPr>
      <w:r>
        <w:t xml:space="preserve">Elle ne demande ni essence, ni batterie, ni branchement électrique. En contrepartie, elle nécessite une pelouse entretenue régulièrement et une poussée constante.</w:t>
      </w:r>
    </w:p>
    <w:p>
      <w:pPr>
        <w:pStyle w:val="BodyText"/>
      </w:pPr>
      <w:r>
        <w:t xml:space="preserve">H2: Pourquoi choisir une tondeuse manuelle pour son jardin ?</w:t>
      </w:r>
    </w:p>
    <w:p>
      <w:pPr>
        <w:pStyle w:val="BodyText"/>
      </w:pPr>
      <w:r>
        <w:t xml:space="preserve">La tondeuse manuelle répond à plusieurs besoins : réduire le bruit, limiter les coûts, simplifier l’entretien et tondre de manière plus respectueuse de l’environnement. Elle convient particulièrement aux personnes qui entretiennent souvent une petite surface.</w:t>
      </w:r>
    </w:p>
    <w:p>
      <w:pPr>
        <w:pStyle w:val="BodyText"/>
      </w:pPr>
      <w:r>
        <w:t xml:space="preserve">H3: Une tonte silencieuse et sans moteur</w:t>
      </w:r>
    </w:p>
    <w:p>
      <w:pPr>
        <w:pStyle w:val="BodyText"/>
      </w:pPr>
      <w:r>
        <w:t xml:space="preserve">L’un des grands atouts de la tondeuse manuelle est son faible niveau sonore. Elle ne produit pas le bruit d’un moteur thermique ou électrique. On entend surtout le roulement des roues et le frottement des lames.</w:t>
      </w:r>
    </w:p>
    <w:p>
      <w:pPr>
        <w:pStyle w:val="BodyText"/>
      </w:pPr>
      <w:r>
        <w:t xml:space="preserve">Cela permet de tondre plus confortablement, sans déranger autant le voisinage. C’est aussi agréable pour l’utilisateur, notamment lors des tontes fréquentes au printemps.</w:t>
      </w:r>
    </w:p>
    <w:p>
      <w:pPr>
        <w:pStyle w:val="BodyText"/>
      </w:pPr>
      <w:r>
        <w:t xml:space="preserve">H3: Un choix écologique et économique</w:t>
      </w:r>
    </w:p>
    <w:p>
      <w:pPr>
        <w:pStyle w:val="BodyText"/>
      </w:pPr>
      <w:r>
        <w:t xml:space="preserve">Sans carburant, sans électricité et sans batterie à remplacer, la tondeuse manuelle est une solution sobre. Elle ne rejette pas de gaz d’échappement pendant l’utilisation et ne consomme aucune énergie autre que celle fournie par l’utilisateur.</w:t>
      </w:r>
    </w:p>
    <w:p>
      <w:pPr>
        <w:pStyle w:val="BodyText"/>
      </w:pPr>
      <w:r>
        <w:t xml:space="preserve">Elle est aussi économique à long terme. Le prix d’achat est souvent raisonnable, l’entretien reste limité et il n’y a pas de frais de recharge, de vidange ou de bougies à remplacer.</w:t>
      </w:r>
    </w:p>
    <w:p>
      <w:pPr>
        <w:pStyle w:val="BodyText"/>
      </w:pPr>
      <w:r>
        <w:t xml:space="preserve">H3: Une coupe nette grâce au système hélicoïdal</w:t>
      </w:r>
    </w:p>
    <w:p>
      <w:pPr>
        <w:pStyle w:val="BodyText"/>
      </w:pPr>
      <w:r>
        <w:t xml:space="preserve">Le système hélicoïdal coupe l’herbe proprement. Cette coupe nette aide la pelouse à garder un aspect régulier et peut limiter le jaunissement des extrémités lorsque les lames sont bien réglées.</w:t>
      </w:r>
    </w:p>
    <w:p>
      <w:pPr>
        <w:pStyle w:val="BodyText"/>
      </w:pPr>
      <w:r>
        <w:t xml:space="preserve">Ce type de tonte est apprécié pour les jardins soignés, les petites pelouses décoratives et les espaces où l’on souhaite un rendu homogène.</w:t>
      </w:r>
    </w:p>
    <w:p>
      <w:pPr>
        <w:pStyle w:val="BodyText"/>
      </w:pPr>
      <w:r>
        <w:t xml:space="preserve">H2: Pour quelles pelouses la tondeuse manuelle est-elle adaptée ?</w:t>
      </w:r>
    </w:p>
    <w:p>
      <w:pPr>
        <w:pStyle w:val="BodyText"/>
      </w:pPr>
      <w:r>
        <w:t xml:space="preserve">Avant d’acheter, il faut vérifier si votre terrain correspond aux capacités d’une tondeuse à main. Elle n’est pas faite pour toutes les situations, mais elle peut être très efficace dans le bon contexte.</w:t>
      </w:r>
    </w:p>
    <w:p>
      <w:pPr>
        <w:pStyle w:val="BodyText"/>
      </w:pPr>
      <w:r>
        <w:t xml:space="preserve">H3: Surface idéale et configuration du terrain</w:t>
      </w:r>
    </w:p>
    <w:p>
      <w:pPr>
        <w:pStyle w:val="BodyText"/>
      </w:pPr>
      <w:r>
        <w:t xml:space="preserve">La tondeuse manuelle est surtout recommandée pour les petites et moyennes surfaces. Elle est idéale pour un jardin de ville, une pelouse de maison mitoyenne ou un espace vert inférieur à quelques centaines de mètres carrés.</w:t>
      </w:r>
    </w:p>
    <w:p>
      <w:pPr>
        <w:pStyle w:val="BodyText"/>
      </w:pPr>
      <w:r>
        <w:t xml:space="preserve">Elle fonctionne mieux sur un terrain plat ou légèrement incliné. Sur un sol très bosselé, caillouteux ou en pente forte, la poussée devient plus difficile et la coupe peut être moins régulière.</w:t>
      </w:r>
    </w:p>
    <w:p>
      <w:pPr>
        <w:pStyle w:val="BodyText"/>
      </w:pPr>
      <w:r>
        <w:t xml:space="preserve">H3: Hauteur et fréquence de tonte recommandées</w:t>
      </w:r>
    </w:p>
    <w:p>
      <w:pPr>
        <w:pStyle w:val="BodyText"/>
      </w:pPr>
      <w:r>
        <w:t xml:space="preserve">Une tondeuse manuelle donne les meilleurs résultats sur une herbe pas trop haute. L’idéal est de tondre régulièrement, par exemple une fois par semaine en période de forte pousse.</w:t>
      </w:r>
    </w:p>
    <w:p>
      <w:pPr>
        <w:pStyle w:val="BodyText"/>
      </w:pPr>
      <w:r>
        <w:t xml:space="preserve">Il vaut mieux éviter de laisser l’herbe dépasser largement la hauteur de coupe maximale. Si la pelouse est trop haute, les brins peuvent se coucher au lieu d’être coupés correctement. Dans ce cas, une première coupe avec un autre outil peut être nécessaire.</w:t>
      </w:r>
    </w:p>
    <w:p>
      <w:pPr>
        <w:pStyle w:val="BodyText"/>
      </w:pPr>
      <w:r>
        <w:t xml:space="preserve">H3: Limites à connaître avant l’achat</w:t>
      </w:r>
    </w:p>
    <w:p>
      <w:pPr>
        <w:pStyle w:val="BodyText"/>
      </w:pPr>
      <w:r>
        <w:t xml:space="preserve">La tondeuse manuelle n’est pas le meilleur choix pour les grandes surfaces, les herbes très hautes ou les terrains envahis de mauvaises herbes épaisses. Elle demande aussi un effort physique, même si les modèles récents sont souvent assez maniables.</w:t>
      </w:r>
    </w:p>
    <w:p>
      <w:pPr>
        <w:pStyle w:val="BodyText"/>
      </w:pPr>
      <w:r>
        <w:t xml:space="preserve">Elle peut également être moins pratique si votre pelouse contient beaucoup de branches, de pommes de pin ou de cailloux. Ces éléments gênent le cylindre et peuvent abîmer les lames.</w:t>
      </w:r>
    </w:p>
    <w:p>
      <w:pPr>
        <w:pStyle w:val="BodyText"/>
      </w:pPr>
      <w:r>
        <w:t xml:space="preserve">H2: Comment choisir la meilleure tondeuse manuelle ?</w:t>
      </w:r>
    </w:p>
    <w:p>
      <w:pPr>
        <w:pStyle w:val="BodyText"/>
      </w:pPr>
      <w:r>
        <w:t xml:space="preserve">Le bon modèle dépend de la taille de votre jardin, de votre fréquence de tonte et du confort recherché. Plusieurs critères simples permettent de comparer les tondeuses manuelles sans se perdre dans des détails trop techniques.</w:t>
      </w:r>
    </w:p>
    <w:p>
      <w:pPr>
        <w:pStyle w:val="BodyText"/>
      </w:pPr>
      <w:r>
        <w:t xml:space="preserve">H3: Largeur de coupe</w:t>
      </w:r>
    </w:p>
    <w:p>
      <w:pPr>
        <w:pStyle w:val="BodyText"/>
      </w:pPr>
      <w:r>
        <w:t xml:space="preserve">La largeur de coupe influence le temps nécessaire pour tondre. Une largeur de 30 à 35 cm convient bien aux petits jardins et aux passages étroits. Une largeur de 38 à 45 cm permet d’aller plus vite sur une surface plus ouverte.</w:t>
      </w:r>
    </w:p>
    <w:p>
      <w:pPr>
        <w:pStyle w:val="BodyText"/>
      </w:pPr>
      <w:r>
        <w:t xml:space="preserve">Plus la largeur est grande, plus la tondeuse couvre de terrain à chaque passage. Mais elle peut aussi être un peu moins facile à manœuvrer dans les petits espaces.</w:t>
      </w:r>
    </w:p>
    <w:p>
      <w:pPr>
        <w:pStyle w:val="BodyText"/>
      </w:pPr>
      <w:r>
        <w:t xml:space="preserve">H3: Hauteur de coupe réglable</w:t>
      </w:r>
    </w:p>
    <w:p>
      <w:pPr>
        <w:pStyle w:val="BodyText"/>
      </w:pPr>
      <w:r>
        <w:t xml:space="preserve">Une hauteur de coupe réglable est importante pour adapter la tonte à la saison et à l’état de la pelouse. Au printemps, on peut couper un peu plus court si l’herbe est dense. En été, il est souvent préférable de garder une hauteur plus élevée pour protéger le sol du dessèchement.</w:t>
      </w:r>
    </w:p>
    <w:p>
      <w:pPr>
        <w:pStyle w:val="BodyText"/>
      </w:pPr>
      <w:r>
        <w:t xml:space="preserve">Vérifiez l’amplitude proposée par le modèle. Un réglage simple, par crans, facilite l’utilisation au quotidien.</w:t>
      </w:r>
    </w:p>
    <w:p>
      <w:pPr>
        <w:pStyle w:val="BodyText"/>
      </w:pPr>
      <w:r>
        <w:t xml:space="preserve">H3: Nombre et qualité des lames</w:t>
      </w:r>
    </w:p>
    <w:p>
      <w:pPr>
        <w:pStyle w:val="BodyText"/>
      </w:pPr>
      <w:r>
        <w:t xml:space="preserve">Le cylindre de coupe comporte souvent 4 à 6 lames. Plus les lames sont nombreuses et bien conçues, plus la coupe peut être fine et régulière. La qualité de l’acier joue aussi un rôle dans la durabilité.</w:t>
      </w:r>
    </w:p>
    <w:p>
      <w:pPr>
        <w:pStyle w:val="BodyText"/>
      </w:pPr>
      <w:r>
        <w:t xml:space="preserve">Des lames bien affûtées demandent moins d’effort et donnent un meilleur résultat. Un modèle robuste sera plus agréable sur la durée, surtout si vous tondez souvent.</w:t>
      </w:r>
    </w:p>
    <w:p>
      <w:pPr>
        <w:pStyle w:val="BodyText"/>
      </w:pPr>
      <w:r>
        <w:t xml:space="preserve">H3: Poids, maniabilité et confort de poussée</w:t>
      </w:r>
    </w:p>
    <w:p>
      <w:pPr>
        <w:pStyle w:val="BodyText"/>
      </w:pPr>
      <w:r>
        <w:t xml:space="preserve">Le poids influence directement le confort. Une tondeuse légère est facile à transporter et à ranger. Un modèle un peu plus lourd peut toutefois offrir une meilleure stabilité sur certains terrains.</w:t>
      </w:r>
    </w:p>
    <w:p>
      <w:pPr>
        <w:pStyle w:val="BodyText"/>
      </w:pPr>
      <w:r>
        <w:t xml:space="preserve">Regardez aussi la forme du guidon. Un guidon ergonomique, réglable en hauteur, limite la fatigue du dos et des bras. Les roues doivent rouler facilement, sans à-coups.</w:t>
      </w:r>
    </w:p>
    <w:p>
      <w:pPr>
        <w:pStyle w:val="BodyText"/>
      </w:pPr>
      <w:r>
        <w:t xml:space="preserve">H3: Bac de ramassage et accessoires utiles</w:t>
      </w:r>
    </w:p>
    <w:p>
      <w:pPr>
        <w:pStyle w:val="BodyText"/>
      </w:pPr>
      <w:r>
        <w:t xml:space="preserve">Le bac de ramassage est pratique si vous voulez une pelouse propre immédiatement après la tonte. Il évite de ratisser les déchets verts. Cependant, il peut se remplir vite et ajouter un peu de poids.</w:t>
      </w:r>
    </w:p>
    <w:p>
      <w:pPr>
        <w:pStyle w:val="BodyText"/>
      </w:pPr>
      <w:r>
        <w:t xml:space="preserve">Parmi les accessoires utiles, on peut citer :</w:t>
      </w:r>
    </w:p>
    <w:p>
      <w:pPr>
        <w:numPr>
          <w:ilvl w:val="0"/>
          <w:numId w:val="1002"/>
        </w:numPr>
        <w:pStyle w:val="Compact"/>
      </w:pPr>
      <w:r>
        <w:t xml:space="preserve">un bac amovible ;</w:t>
      </w:r>
    </w:p>
    <w:p>
      <w:pPr>
        <w:numPr>
          <w:ilvl w:val="0"/>
          <w:numId w:val="1002"/>
        </w:numPr>
        <w:pStyle w:val="Compact"/>
      </w:pPr>
      <w:r>
        <w:t xml:space="preserve">un kit d’affûtage adapté ;</w:t>
      </w:r>
    </w:p>
    <w:p>
      <w:pPr>
        <w:numPr>
          <w:ilvl w:val="0"/>
          <w:numId w:val="1002"/>
        </w:numPr>
        <w:pStyle w:val="Compact"/>
      </w:pPr>
      <w:r>
        <w:t xml:space="preserve">une housse de rangement ;</w:t>
      </w:r>
    </w:p>
    <w:p>
      <w:pPr>
        <w:numPr>
          <w:ilvl w:val="0"/>
          <w:numId w:val="1002"/>
        </w:numPr>
        <w:pStyle w:val="Compact"/>
      </w:pPr>
      <w:r>
        <w:t xml:space="preserve">des poignées repliables pour gagner de la place.</w:t>
      </w:r>
    </w:p>
    <w:p>
      <w:pPr>
        <w:pStyle w:val="FirstParagraph"/>
      </w:pPr>
      <w:r>
        <w:t xml:space="preserve">H2: Quels modèles de tondeuses manuelles comparer ?</w:t>
      </w:r>
    </w:p>
    <w:p>
      <w:pPr>
        <w:pStyle w:val="BodyText"/>
      </w:pPr>
      <w:r>
        <w:t xml:space="preserve">Il existe plusieurs familles de tondeuses manuelles. Le meilleur choix n’est pas forcément le plus cher, mais celui qui correspond le mieux à votre surface, à votre terrain et à votre niveau d’exigence.</w:t>
      </w:r>
    </w:p>
    <w:p>
      <w:pPr>
        <w:pStyle w:val="BodyText"/>
      </w:pPr>
      <w:r>
        <w:t xml:space="preserve">H3: Les modèles compacts pour petits jardins</w:t>
      </w:r>
    </w:p>
    <w:p>
      <w:pPr>
        <w:pStyle w:val="BodyText"/>
      </w:pPr>
      <w:r>
        <w:t xml:space="preserve">Les modèles compacts sont conçus pour les petites surfaces. Ils sont légers, faciles à ranger et simples à manier autour des massifs, bordures et arbres.</w:t>
      </w:r>
    </w:p>
    <w:p>
      <w:pPr>
        <w:pStyle w:val="BodyText"/>
      </w:pPr>
      <w:r>
        <w:t xml:space="preserve">Ils conviennent bien aux jardins urbains, aux pelouses de moins de 150 m² et aux utilisateurs qui veulent un outil pratique pour une tonte fréquente. Leur largeur de coupe est souvent réduite, mais cela devient un avantage dans les zones étroites.</w:t>
      </w:r>
    </w:p>
    <w:p>
      <w:pPr>
        <w:pStyle w:val="BodyText"/>
      </w:pPr>
      <w:r>
        <w:t xml:space="preserve">H3: Les tondeuses manuelles avec bac de ramassage</w:t>
      </w:r>
    </w:p>
    <w:p>
      <w:pPr>
        <w:pStyle w:val="BodyText"/>
      </w:pPr>
      <w:r>
        <w:t xml:space="preserve">Ces modèles sont intéressants si vous souhaitez éviter de laisser l’herbe coupée sur place. Le bac récupère une partie des résidus, ce qui donne un rendu plus net après le passage.</w:t>
      </w:r>
    </w:p>
    <w:p>
      <w:pPr>
        <w:pStyle w:val="BodyText"/>
      </w:pPr>
      <w:r>
        <w:t xml:space="preserve">Il faut toutefois vérifier la capacité du bac et sa facilité de vidage. Sur une herbe humide ou trop haute, le ramassage peut être moins efficace. Il reste donc préférable de tondre par temps sec.</w:t>
      </w:r>
    </w:p>
    <w:p>
      <w:pPr>
        <w:pStyle w:val="BodyText"/>
      </w:pPr>
      <w:r>
        <w:t xml:space="preserve">H3: Les modèles haut de gamme à coupe hélicoïdale</w:t>
      </w:r>
    </w:p>
    <w:p>
      <w:pPr>
        <w:pStyle w:val="BodyText"/>
      </w:pPr>
      <w:r>
        <w:t xml:space="preserve">Les tondeuses manuelles haut de gamme misent sur la précision de coupe, la qualité des matériaux et le confort d’utilisation. Elles peuvent être intéressantes pour les pelouses très soignées ou les utilisateurs exigeants.</w:t>
      </w:r>
    </w:p>
    <w:p>
      <w:pPr>
        <w:pStyle w:val="BodyText"/>
      </w:pPr>
      <w:r>
        <w:t xml:space="preserve">Elles offrent souvent un réglage plus fin de la hauteur, un cylindre de meilleure qualité et une poussée plus fluide. Leur prix est plus élevé, mais elles peuvent durer longtemps avec un bon entretien.</w:t>
      </w:r>
    </w:p>
    <w:p>
      <w:pPr>
        <w:pStyle w:val="BodyText"/>
      </w:pPr>
      <w:r>
        <w:t xml:space="preserve">H3: Les marques populaires à étudier</w:t>
      </w:r>
    </w:p>
    <w:p>
      <w:pPr>
        <w:pStyle w:val="BodyText"/>
      </w:pPr>
      <w:r>
        <w:t xml:space="preserve">Plusieurs marques sont régulièrement présentes sur le marché des tondeuses manuelles. Gardena, Fiskars, Einhell, AL-KO, Wolf-Garten ou encore Bosch proposent des modèles adaptés à différents budgets.</w:t>
      </w:r>
    </w:p>
    <w:p>
      <w:pPr>
        <w:pStyle w:val="BodyText"/>
      </w:pPr>
      <w:r>
        <w:t xml:space="preserve">Avant de choisir, comparez la largeur de coupe, le poids, le réglage de hauteur, la disponibilité des pièces et les avis d’utilisateurs. Un bon service après-vente peut aussi faire la différence.</w:t>
      </w:r>
    </w:p>
    <w:p>
      <w:pPr>
        <w:pStyle w:val="BodyText"/>
      </w:pPr>
      <w:r>
        <w:t xml:space="preserve">H2: Comment bien utiliser une tondeuse manuelle ?</w:t>
      </w:r>
    </w:p>
    <w:p>
      <w:pPr>
        <w:pStyle w:val="BodyText"/>
      </w:pPr>
      <w:r>
        <w:t xml:space="preserve">Une tondeuse manuelle est simple à utiliser, mais quelques bonnes habitudes améliorent nettement le résultat. Le secret est de tondre au bon moment, avec une pelouse préparée et un rythme régulier.</w:t>
      </w:r>
    </w:p>
    <w:p>
      <w:pPr>
        <w:pStyle w:val="BodyText"/>
      </w:pPr>
      <w:r>
        <w:t xml:space="preserve">H3: Préparer la pelouse avant la tonte</w:t>
      </w:r>
    </w:p>
    <w:p>
      <w:pPr>
        <w:pStyle w:val="BodyText"/>
      </w:pPr>
      <w:r>
        <w:t xml:space="preserve">Avant de commencer, retirez les branches, jouets, cailloux et objets qui pourraient bloquer le cylindre. Vérifiez aussi que l’herbe n’est pas trop humide, car elle risque de coller aux lames.</w:t>
      </w:r>
    </w:p>
    <w:p>
      <w:pPr>
        <w:pStyle w:val="BodyText"/>
      </w:pPr>
      <w:r>
        <w:t xml:space="preserve">Si l’herbe est très haute, procédez en plusieurs étapes. Ne cherchez pas à couper trop bas d’un seul passage. Cela fatigue l’utilisateur et donne souvent une coupe irrégulière.</w:t>
      </w:r>
    </w:p>
    <w:p>
      <w:pPr>
        <w:pStyle w:val="BodyText"/>
      </w:pPr>
      <w:r>
        <w:t xml:space="preserve">H3: Adopter le bon rythme de passage</w:t>
      </w:r>
    </w:p>
    <w:p>
      <w:pPr>
        <w:pStyle w:val="BodyText"/>
      </w:pPr>
      <w:r>
        <w:t xml:space="preserve">Avancez à une vitesse régulière. Une poussée trop lente peut réduire l’efficacité du cylindre, tandis qu’une allure trop rapide peut rendre la coupe moins précise.</w:t>
      </w:r>
    </w:p>
    <w:p>
      <w:pPr>
        <w:pStyle w:val="BodyText"/>
      </w:pPr>
      <w:r>
        <w:t xml:space="preserve">Essayez de chevaucher légèrement les bandes de tonte. Cela évite les lignes oubliées et donne un rendu plus uniforme. Pour un aspect encore plus soigné, changez parfois le sens de tonte.</w:t>
      </w:r>
    </w:p>
    <w:p>
      <w:pPr>
        <w:pStyle w:val="BodyText"/>
      </w:pPr>
      <w:r>
        <w:t xml:space="preserve">H3: Obtenir une coupe régulière sans effort excessif</w:t>
      </w:r>
    </w:p>
    <w:p>
      <w:pPr>
        <w:pStyle w:val="BodyText"/>
      </w:pPr>
      <w:r>
        <w:t xml:space="preserve">Réglez la hauteur de coupe selon la longueur de l’herbe. Si la tondeuse force, augmentez légèrement la hauteur ou faites un premier passage plus haut.</w:t>
      </w:r>
    </w:p>
    <w:p>
      <w:pPr>
        <w:pStyle w:val="BodyText"/>
      </w:pPr>
      <w:r>
        <w:t xml:space="preserve">Gardez une posture droite et poussez avec les jambes plutôt qu’avec le dos. Sur les bordures, ralentissez et guidez l’appareil avec précision. Une tonte fréquente reste la meilleure façon de réduire l’effort.</w:t>
      </w:r>
    </w:p>
    <w:p>
      <w:pPr>
        <w:pStyle w:val="BodyText"/>
      </w:pPr>
      <w:r>
        <w:t xml:space="preserve">H2: Quel entretien prévoir pour une tondeuse manuelle ?</w:t>
      </w:r>
    </w:p>
    <w:p>
      <w:pPr>
        <w:pStyle w:val="BodyText"/>
      </w:pPr>
      <w:r>
        <w:t xml:space="preserve">L’entretien d’une tondeuse manuelle est plus simple que celui d’un modèle motorisé. Il ne faut pas de vidange ni de filtre à changer. En revanche, les lames, les roues et les réglages doivent être surveillés.</w:t>
      </w:r>
    </w:p>
    <w:p>
      <w:pPr>
        <w:pStyle w:val="BodyText"/>
      </w:pPr>
      <w:r>
        <w:t xml:space="preserve">H3: Nettoyage après chaque utilisation</w:t>
      </w:r>
    </w:p>
    <w:p>
      <w:pPr>
        <w:pStyle w:val="BodyText"/>
      </w:pPr>
      <w:r>
        <w:t xml:space="preserve">Après chaque tonte, retirez les brins d’herbe coincés dans le cylindre et autour des roues. Utilisez une brosse plutôt qu’un jet d’eau puissant, surtout si certaines pièces sont sensibles à la corrosion.</w:t>
      </w:r>
    </w:p>
    <w:p>
      <w:pPr>
        <w:pStyle w:val="BodyText"/>
      </w:pPr>
      <w:r>
        <w:t xml:space="preserve">Un nettoyage rapide évite l’accumulation de résidus. Il facilite aussi la prochaine utilisation et préserve la qualité de coupe.</w:t>
      </w:r>
    </w:p>
    <w:p>
      <w:pPr>
        <w:pStyle w:val="BodyText"/>
      </w:pPr>
      <w:r>
        <w:t xml:space="preserve">H3: Réglage et affûtage des lames</w:t>
      </w:r>
    </w:p>
    <w:p>
      <w:pPr>
        <w:pStyle w:val="BodyText"/>
      </w:pPr>
      <w:r>
        <w:t xml:space="preserve">Les lames doivent rester bien alignées avec la contre-lame. Si la tondeuse coupe mal, laisse des brins non sectionnés ou demande plus d’effort, un réglage peut être nécessaire.</w:t>
      </w:r>
    </w:p>
    <w:p>
      <w:pPr>
        <w:pStyle w:val="BodyText"/>
      </w:pPr>
      <w:r>
        <w:t xml:space="preserve">L’affûtage dépend de la fréquence d’utilisation. Pour un usage régulier, un contrôle annuel est une bonne habitude. Certains utilisateurs le font eux-mêmes avec un kit adapté, d’autres préfèrent confier cette opération à un professionnel.</w:t>
      </w:r>
    </w:p>
    <w:p>
      <w:pPr>
        <w:pStyle w:val="BodyText"/>
      </w:pPr>
      <w:r>
        <w:t xml:space="preserve">H3: Stockage et vérifications saisonnières</w:t>
      </w:r>
    </w:p>
    <w:p>
      <w:pPr>
        <w:pStyle w:val="BodyText"/>
      </w:pPr>
      <w:r>
        <w:t xml:space="preserve">Rangez la tondeuse dans un endroit sec, à l’abri de la pluie. Si le guidon est pliable, repliez-le pour gagner de la place dans l’abri de jardin ou le garage.</w:t>
      </w:r>
    </w:p>
    <w:p>
      <w:pPr>
        <w:pStyle w:val="BodyText"/>
      </w:pPr>
      <w:r>
        <w:t xml:space="preserve">Avant la saison de tonte, vérifiez le serrage des vis, l’état des roues et la rotation du cylindre. En fin de saison, nettoyez soigneusement l’appareil et protégez les parties métalliques si nécessaire.</w:t>
      </w:r>
    </w:p>
    <w:p>
      <w:pPr>
        <w:pStyle w:val="BodyText"/>
      </w:pPr>
      <w:r>
        <w:t xml:space="preserve">H2: Conclusion</w:t>
      </w:r>
    </w:p>
    <w:p>
      <w:pPr>
        <w:pStyle w:val="BodyText"/>
      </w:pPr>
      <w:r>
        <w:t xml:space="preserve">La tondeuse manuelle est une excellente solution pour entretenir une petite pelouse de manière silencieuse, économique et écologique. Elle demande une tonte régulière, mais offre une coupe propre et un entretien limité. Pour bien choisir, comparez la largeur de coupe, le réglage de hauteur, la qualité des lames et le confort de poussée. Avec de bonnes habitudes d’utilisation et un nettoyage après chaque tonte, elle peut devenir un outil fiable et durable pour votre jardin.</w:t>
      </w:r>
    </w:p>
    <w:p>
      <w:pPr>
        <w:pStyle w:val="BodyText"/>
      </w:pPr>
      <w:r>
        <w:t xml:space="preserve">H2: FAQs</w:t>
      </w:r>
    </w:p>
    <w:p>
      <w:pPr>
        <w:pStyle w:val="BodyText"/>
      </w:pPr>
      <w:r>
        <w:t xml:space="preserve">Voici les réponses aux questions les plus fréquentes avant d’acheter ou d’utiliser une tondeuse à main. Elles permettent de mieux comprendre ses performances, ses limites et les critères de choix essentiels.</w:t>
      </w:r>
    </w:p>
    <w:p>
      <w:pPr>
        <w:pStyle w:val="BodyText"/>
      </w:pPr>
      <w:r>
        <w:t xml:space="preserve">H3: Est-ce qu’une tondeuse manuelle est efficace ?</w:t>
      </w:r>
    </w:p>
    <w:p>
      <w:pPr>
        <w:pStyle w:val="BodyText"/>
      </w:pPr>
      <w:r>
        <w:t xml:space="preserve">Oui, une tondeuse manuelle est efficace sur une pelouse entretenue régulièrement, pas trop haute et relativement plane. Elle offre une coupe nette grâce au cylindre hélicoïdal. En revanche, elle est moins adaptée aux herbes très hautes, aux grandes surfaces et aux terrains très irréguliers.</w:t>
      </w:r>
    </w:p>
    <w:p>
      <w:pPr>
        <w:pStyle w:val="BodyText"/>
      </w:pPr>
      <w:r>
        <w:t xml:space="preserve">H3: Quelle est la meilleure marque de tondeuse manuelle ?</w:t>
      </w:r>
    </w:p>
    <w:p>
      <w:pPr>
        <w:pStyle w:val="BodyText"/>
      </w:pPr>
      <w:r>
        <w:t xml:space="preserve">Il n’existe pas une seule meilleure marque pour tous les jardins. Gardena, Fiskars, AL-KO, Einhell ou Wolf-Garten proposent des modèles intéressants. Le bon choix dépend surtout de la surface à tondre, de la largeur de coupe, du poids, du confort et du budget disponible.</w:t>
      </w:r>
    </w:p>
    <w:p>
      <w:pPr>
        <w:pStyle w:val="BodyText"/>
      </w:pPr>
      <w:r>
        <w:t xml:space="preserve">H3: Quelle est la hauteur d’herbe que la tondeuse manuelle peut tondre ?</w:t>
      </w:r>
    </w:p>
    <w:p>
      <w:pPr>
        <w:pStyle w:val="BodyText"/>
      </w:pPr>
      <w:r>
        <w:t xml:space="preserve">Une tondeuse manuelle fonctionne mieux sur une herbe courte à moyenne, généralement entretenue chaque semaine en période de pousse. Selon les modèles, la hauteur maximale varie. Si l’herbe est trop haute, elle risque de se coucher sous les lames. Une première coupe plus haute est alors préfé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1:25Z</dcterms:created>
  <dcterms:modified xsi:type="dcterms:W3CDTF">2026-05-20T18:11:25Z</dcterms:modified>
</cp:coreProperties>
</file>

<file path=docProps/custom.xml><?xml version="1.0" encoding="utf-8"?>
<Properties xmlns="http://schemas.openxmlformats.org/officeDocument/2006/custom-properties" xmlns:vt="http://schemas.openxmlformats.org/officeDocument/2006/docPropsVTypes"/>
</file>